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C4223" w14:textId="7D325A50" w:rsidR="00117092" w:rsidRPr="006E3503" w:rsidRDefault="00523CAD" w:rsidP="00523CAD">
      <w:pPr>
        <w:pStyle w:val="1"/>
        <w:jc w:val="center"/>
      </w:pPr>
      <w:r w:rsidRPr="006E3503">
        <w:t>Лабораторная работа № 4</w:t>
      </w:r>
    </w:p>
    <w:p w14:paraId="0FBFB75C" w14:textId="4FF5ED32" w:rsidR="00523CAD" w:rsidRPr="006E3503" w:rsidRDefault="00523CAD" w:rsidP="00523CAD">
      <w:pPr>
        <w:pStyle w:val="2"/>
        <w:jc w:val="center"/>
      </w:pPr>
      <w:r w:rsidRPr="006E3503">
        <w:t>Часть 1. Сравнение бесплатных LMS</w:t>
      </w:r>
    </w:p>
    <w:tbl>
      <w:tblPr>
        <w:tblStyle w:val="a3"/>
        <w:tblW w:w="15021" w:type="dxa"/>
        <w:tblLook w:val="04A0" w:firstRow="1" w:lastRow="0" w:firstColumn="1" w:lastColumn="0" w:noHBand="0" w:noVBand="1"/>
      </w:tblPr>
      <w:tblGrid>
        <w:gridCol w:w="442"/>
        <w:gridCol w:w="1146"/>
        <w:gridCol w:w="6923"/>
        <w:gridCol w:w="3231"/>
        <w:gridCol w:w="3279"/>
      </w:tblGrid>
      <w:tr w:rsidR="00A230F0" w:rsidRPr="006E3503" w14:paraId="3C66ADAE" w14:textId="77777777" w:rsidTr="00224525">
        <w:tc>
          <w:tcPr>
            <w:tcW w:w="442" w:type="dxa"/>
          </w:tcPr>
          <w:p w14:paraId="17F00E1D" w14:textId="3C31B950" w:rsidR="00224525" w:rsidRPr="006E3503" w:rsidRDefault="00224525" w:rsidP="00523CAD">
            <w:r w:rsidRPr="006E3503">
              <w:t>№</w:t>
            </w:r>
          </w:p>
        </w:tc>
        <w:tc>
          <w:tcPr>
            <w:tcW w:w="1146" w:type="dxa"/>
          </w:tcPr>
          <w:p w14:paraId="079D0063" w14:textId="65520E00" w:rsidR="00224525" w:rsidRPr="006E3503" w:rsidRDefault="00224525" w:rsidP="00523CAD">
            <w:r w:rsidRPr="006E3503">
              <w:t>Название</w:t>
            </w:r>
          </w:p>
        </w:tc>
        <w:tc>
          <w:tcPr>
            <w:tcW w:w="6345" w:type="dxa"/>
          </w:tcPr>
          <w:p w14:paraId="2D24882B" w14:textId="1821554D" w:rsidR="00224525" w:rsidRPr="006E3503" w:rsidRDefault="00224525" w:rsidP="00523CAD">
            <w:r w:rsidRPr="006E3503">
              <w:t>Скриншот</w:t>
            </w:r>
          </w:p>
        </w:tc>
        <w:tc>
          <w:tcPr>
            <w:tcW w:w="3544" w:type="dxa"/>
          </w:tcPr>
          <w:p w14:paraId="6D88A7EB" w14:textId="1DA87E4F" w:rsidR="00224525" w:rsidRPr="006E3503" w:rsidRDefault="00224525" w:rsidP="00523CAD">
            <w:r w:rsidRPr="006E3503">
              <w:t>Преимущества</w:t>
            </w:r>
          </w:p>
        </w:tc>
        <w:tc>
          <w:tcPr>
            <w:tcW w:w="3544" w:type="dxa"/>
          </w:tcPr>
          <w:p w14:paraId="2E9EDB75" w14:textId="0F1ED3A6" w:rsidR="00224525" w:rsidRPr="006E3503" w:rsidRDefault="00224525" w:rsidP="00523CAD">
            <w:r w:rsidRPr="006E3503">
              <w:t>Недостатки</w:t>
            </w:r>
          </w:p>
        </w:tc>
      </w:tr>
      <w:tr w:rsidR="00A230F0" w:rsidRPr="006E3503" w14:paraId="56C50427" w14:textId="77777777" w:rsidTr="00224525">
        <w:tc>
          <w:tcPr>
            <w:tcW w:w="442" w:type="dxa"/>
          </w:tcPr>
          <w:p w14:paraId="70D1B382" w14:textId="0FE58825" w:rsidR="00224525" w:rsidRPr="006E3503" w:rsidRDefault="00224525" w:rsidP="00523CAD">
            <w:r w:rsidRPr="006E3503">
              <w:t>1</w:t>
            </w:r>
          </w:p>
        </w:tc>
        <w:tc>
          <w:tcPr>
            <w:tcW w:w="1146" w:type="dxa"/>
          </w:tcPr>
          <w:p w14:paraId="4A21BD35" w14:textId="418891DD" w:rsidR="00224525" w:rsidRPr="006E3503" w:rsidRDefault="00224525" w:rsidP="00523CAD">
            <w:proofErr w:type="spellStart"/>
            <w:r w:rsidRPr="006E3503">
              <w:t>Moodle</w:t>
            </w:r>
            <w:proofErr w:type="spellEnd"/>
          </w:p>
        </w:tc>
        <w:tc>
          <w:tcPr>
            <w:tcW w:w="6345" w:type="dxa"/>
          </w:tcPr>
          <w:p w14:paraId="0B6481A9" w14:textId="6C05BCA8" w:rsidR="00224525" w:rsidRPr="006E3503" w:rsidRDefault="00224525" w:rsidP="00523CAD">
            <w:r w:rsidRPr="006E3503">
              <w:rPr>
                <w:noProof/>
              </w:rPr>
              <w:drawing>
                <wp:inline distT="0" distB="0" distL="0" distR="0" wp14:anchorId="04BD0208" wp14:editId="1205A0C4">
                  <wp:extent cx="4259547" cy="3009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6802" cy="30220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29CED6FC" w14:textId="0D7A2971" w:rsidR="00224525" w:rsidRPr="006E3503" w:rsidRDefault="00293E38" w:rsidP="00293E38">
            <w:r w:rsidRPr="006E3503">
              <w:t xml:space="preserve">Адаптивный интерфейс. Широкий спектр поддерживаемых форматов: SCORM, AICC и IMS. Доступ с мобильного приложения </w:t>
            </w:r>
            <w:proofErr w:type="spellStart"/>
            <w:r w:rsidRPr="006E3503">
              <w:t>Moodle</w:t>
            </w:r>
            <w:proofErr w:type="spellEnd"/>
            <w:r w:rsidRPr="006E3503">
              <w:t xml:space="preserve"> </w:t>
            </w:r>
            <w:proofErr w:type="spellStart"/>
            <w:r w:rsidRPr="006E3503">
              <w:t>Mobile</w:t>
            </w:r>
            <w:proofErr w:type="spellEnd"/>
            <w:r w:rsidRPr="006E3503">
              <w:t>. Возможность создания курсов и тренингов. Встроенные редакторы для создания тестов, лекций, опросов. Система отчетности: выгрузка отчетов.  Интеграция с другими системами: CRM, CMS. Переведена более чем на 100 языков.</w:t>
            </w:r>
          </w:p>
        </w:tc>
        <w:tc>
          <w:tcPr>
            <w:tcW w:w="3544" w:type="dxa"/>
          </w:tcPr>
          <w:p w14:paraId="7F1A49ED" w14:textId="500E8EE8" w:rsidR="00224525" w:rsidRPr="006E3503" w:rsidRDefault="00293E38" w:rsidP="00293E38">
            <w:r w:rsidRPr="006E3503">
              <w:t>Необходимость доработки и настройки интерфейсов системы. Нет встроенного конструктора учебного контента. Дорогостоящие и энергозатратные программные дополнения для нормальной работы.</w:t>
            </w:r>
          </w:p>
        </w:tc>
      </w:tr>
      <w:tr w:rsidR="00A230F0" w:rsidRPr="006E3503" w14:paraId="2BAC5EF3" w14:textId="77777777" w:rsidTr="00224525">
        <w:tc>
          <w:tcPr>
            <w:tcW w:w="442" w:type="dxa"/>
          </w:tcPr>
          <w:p w14:paraId="38ED5F3F" w14:textId="73A4A99D" w:rsidR="00224525" w:rsidRPr="006E3503" w:rsidRDefault="00224525" w:rsidP="00523CAD">
            <w:r w:rsidRPr="006E3503">
              <w:lastRenderedPageBreak/>
              <w:t>2</w:t>
            </w:r>
          </w:p>
        </w:tc>
        <w:tc>
          <w:tcPr>
            <w:tcW w:w="1146" w:type="dxa"/>
          </w:tcPr>
          <w:p w14:paraId="5F3D3D29" w14:textId="3C1CDDFE" w:rsidR="00224525" w:rsidRPr="006E3503" w:rsidRDefault="00224525" w:rsidP="00523CAD">
            <w:proofErr w:type="spellStart"/>
            <w:r w:rsidRPr="006E3503">
              <w:t>Open</w:t>
            </w:r>
            <w:proofErr w:type="spellEnd"/>
            <w:r w:rsidRPr="006E3503">
              <w:t xml:space="preserve"> </w:t>
            </w:r>
            <w:proofErr w:type="spellStart"/>
            <w:r w:rsidRPr="006E3503">
              <w:t>edX</w:t>
            </w:r>
            <w:proofErr w:type="spellEnd"/>
          </w:p>
        </w:tc>
        <w:tc>
          <w:tcPr>
            <w:tcW w:w="6345" w:type="dxa"/>
          </w:tcPr>
          <w:p w14:paraId="4B602470" w14:textId="1EF30F50" w:rsidR="00224525" w:rsidRPr="006E3503" w:rsidRDefault="00224525" w:rsidP="00523CAD">
            <w:r w:rsidRPr="006E3503">
              <w:rPr>
                <w:noProof/>
              </w:rPr>
              <w:drawing>
                <wp:inline distT="0" distB="0" distL="0" distR="0" wp14:anchorId="0044FE0F" wp14:editId="48A3D850">
                  <wp:extent cx="4257675" cy="300857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9217" cy="3023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4262AEA9" w14:textId="000AF94B" w:rsidR="00224525" w:rsidRPr="006E3503" w:rsidRDefault="00815825" w:rsidP="00815825">
            <w:r w:rsidRPr="006E3503">
              <w:t>Внушительная подборка курсов по разным направлениям. Интерактивные форумы и доски обсуждения. Возможность создания тестов в конце курса. Возможность индивидуальной настройки. Поддерживается на 32 языках. Интеграция со сторонними инструментами и расширениями. Доступ с мобильного приложения. Простота использования приложения.</w:t>
            </w:r>
          </w:p>
        </w:tc>
        <w:tc>
          <w:tcPr>
            <w:tcW w:w="3544" w:type="dxa"/>
          </w:tcPr>
          <w:p w14:paraId="5ED3584B" w14:textId="312639C8" w:rsidR="00224525" w:rsidRPr="006E3503" w:rsidRDefault="00815825" w:rsidP="00523CAD">
            <w:r w:rsidRPr="006E3503">
              <w:t>Отсутствие возможности анимации или интерактивных видео.</w:t>
            </w:r>
            <w:r w:rsidR="00154471" w:rsidRPr="006E3503">
              <w:t xml:space="preserve"> </w:t>
            </w:r>
            <w:proofErr w:type="spellStart"/>
            <w:r w:rsidR="00154471" w:rsidRPr="006E3503">
              <w:t>Малофункциональные</w:t>
            </w:r>
            <w:proofErr w:type="spellEnd"/>
            <w:r w:rsidR="00154471" w:rsidRPr="006E3503">
              <w:t xml:space="preserve"> форумы.</w:t>
            </w:r>
          </w:p>
        </w:tc>
      </w:tr>
      <w:tr w:rsidR="00A230F0" w:rsidRPr="006E3503" w14:paraId="02446B7A" w14:textId="77777777" w:rsidTr="00224525">
        <w:tc>
          <w:tcPr>
            <w:tcW w:w="442" w:type="dxa"/>
          </w:tcPr>
          <w:p w14:paraId="12251CBD" w14:textId="0F0BD264" w:rsidR="00224525" w:rsidRPr="006E3503" w:rsidRDefault="00224525" w:rsidP="00523CAD">
            <w:r w:rsidRPr="006E3503">
              <w:lastRenderedPageBreak/>
              <w:t>3</w:t>
            </w:r>
          </w:p>
        </w:tc>
        <w:tc>
          <w:tcPr>
            <w:tcW w:w="1146" w:type="dxa"/>
          </w:tcPr>
          <w:p w14:paraId="0EC34E3F" w14:textId="023C93F9" w:rsidR="00224525" w:rsidRPr="006E3503" w:rsidRDefault="00224525" w:rsidP="00523CAD">
            <w:proofErr w:type="spellStart"/>
            <w:r w:rsidRPr="006E3503">
              <w:t>Google</w:t>
            </w:r>
            <w:proofErr w:type="spellEnd"/>
            <w:r w:rsidRPr="006E3503">
              <w:t xml:space="preserve"> </w:t>
            </w:r>
            <w:proofErr w:type="spellStart"/>
            <w:r w:rsidRPr="006E3503">
              <w:t>Classroom</w:t>
            </w:r>
            <w:proofErr w:type="spellEnd"/>
          </w:p>
        </w:tc>
        <w:tc>
          <w:tcPr>
            <w:tcW w:w="6345" w:type="dxa"/>
          </w:tcPr>
          <w:p w14:paraId="759D82AD" w14:textId="3EDDD8C4" w:rsidR="00224525" w:rsidRPr="006E3503" w:rsidRDefault="00154471" w:rsidP="00523CAD">
            <w:r w:rsidRPr="006E3503">
              <w:rPr>
                <w:noProof/>
              </w:rPr>
              <w:drawing>
                <wp:inline distT="0" distB="0" distL="0" distR="0" wp14:anchorId="0F3B9F8C" wp14:editId="692E8E6E">
                  <wp:extent cx="3933825" cy="3803321"/>
                  <wp:effectExtent l="133350" t="114300" r="142875" b="159385"/>
                  <wp:docPr id="3" name="Picture 3" descr="Google Debuts Classroom, An Education Platform For Teacher-Student  Communication | TechCrun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Google Debuts Classroom, An Education Platform For Teacher-Student  Communication | TechCrun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1198" cy="382011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36AB251A" w14:textId="54EF3E65" w:rsidR="00224525" w:rsidRPr="006E3503" w:rsidRDefault="00154471" w:rsidP="00154471">
            <w:r w:rsidRPr="006E3503">
              <w:t>Бесплатный доступ к инструментам Google. Интеграция с Google Drive, Google Диск, документами, календарем и Gmail. Простота работы в системе. Удобство связи: комментирование в реальном времени. Безопасность, отсутствие рекламы и защита данных учащихся. Автоматизация процесса: автоматическое распространение копий задания для каждого ученика. Возможность использования через мобильное приложение.</w:t>
            </w:r>
          </w:p>
        </w:tc>
        <w:tc>
          <w:tcPr>
            <w:tcW w:w="3544" w:type="dxa"/>
          </w:tcPr>
          <w:p w14:paraId="5EBB32D5" w14:textId="421B7C41" w:rsidR="00224525" w:rsidRPr="006E3503" w:rsidRDefault="00154471" w:rsidP="00154471">
            <w:r w:rsidRPr="006E3503">
              <w:t xml:space="preserve">Количество участников курсов не более 250, за один день к курсу могут присоединиться до 100 человек. </w:t>
            </w:r>
            <w:r w:rsidR="00004276" w:rsidRPr="006E3503">
              <w:t xml:space="preserve">Для использования нужно регистрировать аккаунт </w:t>
            </w:r>
          </w:p>
        </w:tc>
      </w:tr>
      <w:tr w:rsidR="00A230F0" w:rsidRPr="006E3503" w14:paraId="43BD7C19" w14:textId="77777777" w:rsidTr="00224525">
        <w:tc>
          <w:tcPr>
            <w:tcW w:w="442" w:type="dxa"/>
          </w:tcPr>
          <w:p w14:paraId="1AAEC33D" w14:textId="5392FE99" w:rsidR="00224525" w:rsidRPr="006E3503" w:rsidRDefault="00224525" w:rsidP="00523CAD">
            <w:r w:rsidRPr="006E3503">
              <w:lastRenderedPageBreak/>
              <w:t>4</w:t>
            </w:r>
          </w:p>
        </w:tc>
        <w:tc>
          <w:tcPr>
            <w:tcW w:w="1146" w:type="dxa"/>
          </w:tcPr>
          <w:p w14:paraId="15DBDBEC" w14:textId="53697BFA" w:rsidR="00224525" w:rsidRPr="006E3503" w:rsidRDefault="00224525" w:rsidP="00523CAD">
            <w:proofErr w:type="spellStart"/>
            <w:r w:rsidRPr="006E3503">
              <w:t>Ilias</w:t>
            </w:r>
            <w:proofErr w:type="spellEnd"/>
          </w:p>
        </w:tc>
        <w:tc>
          <w:tcPr>
            <w:tcW w:w="6345" w:type="dxa"/>
          </w:tcPr>
          <w:p w14:paraId="2E90B3D8" w14:textId="7E27758A" w:rsidR="00224525" w:rsidRPr="006E3503" w:rsidRDefault="00004276" w:rsidP="00523CAD">
            <w:r w:rsidRPr="006E3503">
              <w:rPr>
                <w:noProof/>
              </w:rPr>
              <w:drawing>
                <wp:inline distT="0" distB="0" distL="0" distR="0" wp14:anchorId="6AB3434D" wp14:editId="260DDD1A">
                  <wp:extent cx="4232588" cy="29908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3192" cy="3005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00503E6A" w14:textId="6E12EC53" w:rsidR="006E3503" w:rsidRPr="006E3503" w:rsidRDefault="00004276" w:rsidP="00523CAD">
            <w:r w:rsidRPr="006E3503">
              <w:t xml:space="preserve">Приятный интерфейс, похожий на социальную сеть. </w:t>
            </w:r>
            <w:r w:rsidR="006E3503" w:rsidRPr="006E3503">
              <w:t>Процесс администрирования прост и понятен. Поддержка плагинов. Есть инструменты оповещения и общения: форумы, обсуждения, рассылки, списки друзей. Встроенный конструктор контента. Статистика выгружается в форматах XML и CSV. Широкий функционал. Мощный редактор тестов.</w:t>
            </w:r>
          </w:p>
        </w:tc>
        <w:tc>
          <w:tcPr>
            <w:tcW w:w="3544" w:type="dxa"/>
          </w:tcPr>
          <w:p w14:paraId="21770CED" w14:textId="678DDB48" w:rsidR="00224525" w:rsidRPr="006E3503" w:rsidRDefault="00004276" w:rsidP="00523CAD">
            <w:r w:rsidRPr="006E3503">
              <w:t xml:space="preserve">Мало инструкций на русском языке. </w:t>
            </w:r>
            <w:r w:rsidR="006E3503" w:rsidRPr="006E3503">
              <w:t xml:space="preserve">Плагинов меньше, чем у </w:t>
            </w:r>
            <w:r w:rsidR="006E3503" w:rsidRPr="006E3503">
              <w:rPr>
                <w:lang w:val="en-US"/>
              </w:rPr>
              <w:t>Moodle</w:t>
            </w:r>
            <w:r w:rsidR="006E3503" w:rsidRPr="006E3503">
              <w:t>.</w:t>
            </w:r>
            <w:r w:rsidR="006E3503">
              <w:t xml:space="preserve"> Сложная настройка и установка </w:t>
            </w:r>
            <w:r w:rsidR="001B59A2">
              <w:t>платформы</w:t>
            </w:r>
            <w:r w:rsidR="006E3503">
              <w:t>.</w:t>
            </w:r>
          </w:p>
        </w:tc>
      </w:tr>
      <w:tr w:rsidR="00A230F0" w:rsidRPr="006E3503" w14:paraId="5514F7F6" w14:textId="77777777" w:rsidTr="00224525">
        <w:tc>
          <w:tcPr>
            <w:tcW w:w="442" w:type="dxa"/>
          </w:tcPr>
          <w:p w14:paraId="2A8AA295" w14:textId="493E1D3B" w:rsidR="00224525" w:rsidRPr="006E3503" w:rsidRDefault="00224525" w:rsidP="00523CAD">
            <w:r w:rsidRPr="006E3503">
              <w:t>5</w:t>
            </w:r>
          </w:p>
        </w:tc>
        <w:tc>
          <w:tcPr>
            <w:tcW w:w="1146" w:type="dxa"/>
          </w:tcPr>
          <w:p w14:paraId="574E95EF" w14:textId="27D9B750" w:rsidR="00224525" w:rsidRPr="006E3503" w:rsidRDefault="00224525" w:rsidP="00523CAD">
            <w:proofErr w:type="spellStart"/>
            <w:r w:rsidRPr="006E3503">
              <w:t>Atutor</w:t>
            </w:r>
            <w:proofErr w:type="spellEnd"/>
          </w:p>
        </w:tc>
        <w:tc>
          <w:tcPr>
            <w:tcW w:w="6345" w:type="dxa"/>
          </w:tcPr>
          <w:p w14:paraId="7CDADD45" w14:textId="0B0BE05D" w:rsidR="00224525" w:rsidRPr="006E3503" w:rsidRDefault="00A230F0" w:rsidP="00523CAD">
            <w:r>
              <w:rPr>
                <w:noProof/>
              </w:rPr>
              <w:drawing>
                <wp:inline distT="0" distB="0" distL="0" distR="0" wp14:anchorId="34B92792" wp14:editId="0E4023A4">
                  <wp:extent cx="3924300" cy="2415989"/>
                  <wp:effectExtent l="133350" t="114300" r="152400" b="1562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1456" cy="2438864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73678C09" w14:textId="741EAF2A" w:rsidR="001B59A2" w:rsidRPr="006E3503" w:rsidRDefault="001B59A2" w:rsidP="00523CAD">
            <w:r>
              <w:t>В</w:t>
            </w:r>
            <w:r w:rsidRPr="001B59A2">
              <w:t>строенный редактор курсов</w:t>
            </w:r>
            <w:r>
              <w:t>. А</w:t>
            </w:r>
            <w:r w:rsidRPr="001B59A2">
              <w:t>даптивный интерфейс за счет модулей</w:t>
            </w:r>
            <w:r>
              <w:t>.</w:t>
            </w:r>
            <w:r w:rsidRPr="001B59A2">
              <w:t xml:space="preserve"> </w:t>
            </w:r>
            <w:r>
              <w:t>К</w:t>
            </w:r>
            <w:r w:rsidRPr="001B59A2">
              <w:t xml:space="preserve">реативное сообщество на </w:t>
            </w:r>
            <w:r w:rsidRPr="001B59A2">
              <w:rPr>
                <w:lang/>
              </w:rPr>
              <w:t>GitHub</w:t>
            </w:r>
            <w:r>
              <w:t>, активно отвечающее на вопросы. М</w:t>
            </w:r>
            <w:r w:rsidRPr="001B59A2">
              <w:t>ожно проводить тесты и собирать статистику. Есть поддержка форумов и функция отслеживания активности пользователей.</w:t>
            </w:r>
          </w:p>
        </w:tc>
        <w:tc>
          <w:tcPr>
            <w:tcW w:w="3544" w:type="dxa"/>
          </w:tcPr>
          <w:p w14:paraId="66742BBB" w14:textId="689BE19B" w:rsidR="00224525" w:rsidRPr="006E3503" w:rsidRDefault="001B59A2" w:rsidP="00523CAD">
            <w:r>
              <w:t>Мало плагинов и модулей. Сложная настройка и установка платформы. Первичная система отчётности довольно ограничена.</w:t>
            </w:r>
          </w:p>
        </w:tc>
      </w:tr>
      <w:tr w:rsidR="00A230F0" w:rsidRPr="006E3503" w14:paraId="0278E29F" w14:textId="77777777" w:rsidTr="00224525">
        <w:tc>
          <w:tcPr>
            <w:tcW w:w="442" w:type="dxa"/>
          </w:tcPr>
          <w:p w14:paraId="4982DBA9" w14:textId="6EF43E9E" w:rsidR="00224525" w:rsidRPr="006E3503" w:rsidRDefault="00224525" w:rsidP="00523CAD">
            <w:r w:rsidRPr="006E3503">
              <w:lastRenderedPageBreak/>
              <w:t>6</w:t>
            </w:r>
          </w:p>
        </w:tc>
        <w:tc>
          <w:tcPr>
            <w:tcW w:w="1146" w:type="dxa"/>
          </w:tcPr>
          <w:p w14:paraId="20797E7F" w14:textId="07098659" w:rsidR="00224525" w:rsidRPr="006E3503" w:rsidRDefault="00224525" w:rsidP="00523CAD">
            <w:proofErr w:type="spellStart"/>
            <w:r w:rsidRPr="006E3503">
              <w:t>Diskurs</w:t>
            </w:r>
            <w:proofErr w:type="spellEnd"/>
          </w:p>
        </w:tc>
        <w:tc>
          <w:tcPr>
            <w:tcW w:w="6345" w:type="dxa"/>
          </w:tcPr>
          <w:p w14:paraId="6FF697B7" w14:textId="5A428A96" w:rsidR="00224525" w:rsidRPr="001B59A2" w:rsidRDefault="00A230F0" w:rsidP="00523CAD">
            <w:pPr>
              <w:rPr>
                <w:lang/>
              </w:rPr>
            </w:pPr>
            <w:r>
              <w:rPr>
                <w:noProof/>
                <w:lang/>
              </w:rPr>
              <w:drawing>
                <wp:inline distT="0" distB="0" distL="0" distR="0" wp14:anchorId="2D9E0510" wp14:editId="02031521">
                  <wp:extent cx="4246068" cy="30003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3032" cy="3012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</w:tcPr>
          <w:p w14:paraId="62272F8E" w14:textId="7154DD91" w:rsidR="00224525" w:rsidRPr="00CD2C8D" w:rsidRDefault="00CD2C8D" w:rsidP="00523CAD">
            <w:r>
              <w:t>Простая установка. П</w:t>
            </w:r>
            <w:r w:rsidRPr="00CD2C8D">
              <w:t xml:space="preserve">оддерживает форматы SCORM, AICC, </w:t>
            </w:r>
            <w:proofErr w:type="spellStart"/>
            <w:r w:rsidRPr="00CD2C8D">
              <w:t>xAPI</w:t>
            </w:r>
            <w:proofErr w:type="spellEnd"/>
            <w:r w:rsidRPr="00CD2C8D">
              <w:t xml:space="preserve"> и CMI5.</w:t>
            </w:r>
            <w:r>
              <w:t xml:space="preserve"> </w:t>
            </w:r>
            <w:r w:rsidRPr="00CD2C8D">
              <w:t>Интуитивно понятный</w:t>
            </w:r>
            <w:r>
              <w:t xml:space="preserve"> дизайн. Есть редактор курсов на основе </w:t>
            </w:r>
            <w:r>
              <w:rPr>
                <w:lang/>
              </w:rPr>
              <w:t>H5P.</w:t>
            </w:r>
            <w:r>
              <w:t xml:space="preserve"> Можно загружать курсы и назначать курсы.</w:t>
            </w:r>
          </w:p>
        </w:tc>
        <w:tc>
          <w:tcPr>
            <w:tcW w:w="3544" w:type="dxa"/>
          </w:tcPr>
          <w:p w14:paraId="14583FF8" w14:textId="7EF89AD7" w:rsidR="00224525" w:rsidRPr="006E3503" w:rsidRDefault="00CD2C8D" w:rsidP="00523CAD">
            <w:r>
              <w:t>Много функций доступны только за отдельную плату — вебинары, форумы, уведомления, отслеживания активности и так далее.</w:t>
            </w:r>
          </w:p>
        </w:tc>
      </w:tr>
    </w:tbl>
    <w:p w14:paraId="397FAC73" w14:textId="77777777" w:rsidR="00523CAD" w:rsidRPr="006E3503" w:rsidRDefault="00523CAD" w:rsidP="00523CAD"/>
    <w:p w14:paraId="06CA7206" w14:textId="0C52A1B7" w:rsidR="00523CAD" w:rsidRPr="006E3503" w:rsidRDefault="00523CAD" w:rsidP="00523CAD">
      <w:pPr>
        <w:pStyle w:val="2"/>
        <w:jc w:val="center"/>
      </w:pPr>
      <w:r w:rsidRPr="006E3503">
        <w:lastRenderedPageBreak/>
        <w:t xml:space="preserve">Часть 2. Локальная установка </w:t>
      </w:r>
      <w:r w:rsidRPr="006E3503">
        <w:rPr>
          <w:lang w:val="en-US"/>
        </w:rPr>
        <w:t>Moodle</w:t>
      </w:r>
    </w:p>
    <w:p w14:paraId="732564A7" w14:textId="4E82E47E" w:rsidR="00523CAD" w:rsidRDefault="00392541" w:rsidP="00392541">
      <w:pPr>
        <w:pStyle w:val="2"/>
        <w:jc w:val="center"/>
        <w:rPr>
          <w:lang/>
        </w:rPr>
      </w:pPr>
      <w:r>
        <w:t xml:space="preserve">Установка </w:t>
      </w:r>
      <w:r>
        <w:rPr>
          <w:lang/>
        </w:rPr>
        <w:t>Moodle</w:t>
      </w:r>
    </w:p>
    <w:p w14:paraId="12D325F7" w14:textId="2AF51815" w:rsidR="00392541" w:rsidRDefault="00F05259" w:rsidP="00523CAD">
      <w:r>
        <w:rPr>
          <w:noProof/>
        </w:rPr>
        <w:drawing>
          <wp:inline distT="0" distB="0" distL="0" distR="0" wp14:anchorId="17A99827" wp14:editId="2F6CAB0D">
            <wp:extent cx="8004078" cy="530749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4937" cy="532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9E14" w14:textId="52794EDC" w:rsidR="00392541" w:rsidRDefault="00392541" w:rsidP="00392541">
      <w:pPr>
        <w:pStyle w:val="2"/>
        <w:jc w:val="center"/>
      </w:pPr>
      <w:r>
        <w:lastRenderedPageBreak/>
        <w:t>Установка плагинов</w:t>
      </w:r>
    </w:p>
    <w:p w14:paraId="78A20561" w14:textId="25B355F8" w:rsidR="00392541" w:rsidRPr="00F05259" w:rsidRDefault="00F05259" w:rsidP="00523CA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F5C0AA" wp14:editId="606F49B0">
            <wp:extent cx="7017026" cy="5379797"/>
            <wp:effectExtent l="0" t="0" r="0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4533" cy="538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4A158" w14:textId="1CC97BE0" w:rsidR="00392541" w:rsidRDefault="00392541" w:rsidP="00392541">
      <w:pPr>
        <w:pStyle w:val="2"/>
        <w:jc w:val="center"/>
      </w:pPr>
      <w:r>
        <w:lastRenderedPageBreak/>
        <w:t>Резервная копия</w:t>
      </w:r>
    </w:p>
    <w:p w14:paraId="61AF256A" w14:textId="5DDF3CF9" w:rsidR="00392541" w:rsidRDefault="007E0D43" w:rsidP="00523CAD">
      <w:r>
        <w:rPr>
          <w:noProof/>
        </w:rPr>
        <w:drawing>
          <wp:inline distT="0" distB="0" distL="0" distR="0" wp14:anchorId="03A31AF7" wp14:editId="09E629D3">
            <wp:extent cx="6702336" cy="5138531"/>
            <wp:effectExtent l="0" t="0" r="0" b="508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8966" cy="515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2F492" w14:textId="77777777" w:rsidR="007E0D43" w:rsidRPr="00392541" w:rsidRDefault="007E0D43" w:rsidP="00523CAD"/>
    <w:sectPr w:rsidR="007E0D43" w:rsidRPr="00392541" w:rsidSect="00523CAD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QxNLE0MjAxMjJU0lEKTi0uzszPAykwrAUA1A6WiywAAAA="/>
  </w:docVars>
  <w:rsids>
    <w:rsidRoot w:val="00113C01"/>
    <w:rsid w:val="00004276"/>
    <w:rsid w:val="00113C01"/>
    <w:rsid w:val="00117092"/>
    <w:rsid w:val="00154471"/>
    <w:rsid w:val="001B59A2"/>
    <w:rsid w:val="001E7996"/>
    <w:rsid w:val="00224525"/>
    <w:rsid w:val="00293E38"/>
    <w:rsid w:val="00351C38"/>
    <w:rsid w:val="00392541"/>
    <w:rsid w:val="00523CAD"/>
    <w:rsid w:val="00654245"/>
    <w:rsid w:val="006E3503"/>
    <w:rsid w:val="007E0D43"/>
    <w:rsid w:val="00815825"/>
    <w:rsid w:val="00A230F0"/>
    <w:rsid w:val="00B664A3"/>
    <w:rsid w:val="00CD2C8D"/>
    <w:rsid w:val="00D77544"/>
    <w:rsid w:val="00F0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13B70"/>
  <w15:chartTrackingRefBased/>
  <w15:docId w15:val="{9111F5EC-4AFF-40AE-BE8C-57F9C09DD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23C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23C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3C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523C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a3">
    <w:name w:val="Table Grid"/>
    <w:basedOn w:val="a1"/>
    <w:uiPriority w:val="39"/>
    <w:rsid w:val="006542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392541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92541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92541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92541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3925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8</Pages>
  <Words>424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2-12T08:30:00Z</dcterms:created>
  <dcterms:modified xsi:type="dcterms:W3CDTF">2021-12-12T14:27:00Z</dcterms:modified>
</cp:coreProperties>
</file>